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Construction</w:t>
      </w:r>
    </w:p>
    <w:bookmarkStart w:id="20" w:name="X0b076efc6546e20d1293f1ee23f45eea7c0c797"/>
    <w:p>
      <w:pPr>
        <w:pStyle w:val="Heading1"/>
      </w:pPr>
      <w:r>
        <w:t xml:space="preserve">Statement of Purpose: A Dedicated Carpenter's Commitment to Building Excellence in the United States, New York City</w:t>
      </w:r>
    </w:p>
    <w:p>
      <w:pPr>
        <w:pStyle w:val="FirstParagraph"/>
      </w:pPr>
      <w:r>
        <w:t xml:space="preserve">In the vibrant, ever-evolving landscape of the United States, few cities embody the dynamic intersection of historical craftsmanship and cutting-edge construction like New York City. As a skilled and passionate Carpenter with over eight years of hands-on experience across diverse projects, I am writing this Statement of Purpose to formally express my dedication to contributing my expertise to the city that never sleeps—New York City. My journey in carpentry is not merely a profession; it is a profound commitment to shaping the physical fabric of communities, and I am eager to bring my precise skills, unwavering work ethic, and deep respect for New York's architectural legacy directly to your construction sites.</w:t>
      </w:r>
    </w:p>
    <w:p>
      <w:pPr>
        <w:pStyle w:val="BodyText"/>
      </w:pPr>
      <w:r>
        <w:t xml:space="preserve">My foundation in carpentry began during high school apprenticeships under master craftsmen in upstate New York. I quickly discovered that carpentry was far more than assembling wood—it was about problem-solving, respecting materials, and understanding the structural soul of a building. This passion propelled me through a rigorous 4-year apprenticeship program certified by the New York State Department of Labor, where I mastered both traditional joinery techniques and modern framing methodologies. I learned to read blueprints with precision, operate advanced power tools safely in high-stakes environments, and navigate the complex challenges inherent in working within dense urban settings—a skill set that has only been sharpened by my experience on projects throughout the greater New York area.</w:t>
      </w:r>
    </w:p>
    <w:p>
      <w:pPr>
        <w:pStyle w:val="BodyText"/>
      </w:pPr>
      <w:r>
        <w:t xml:space="preserve">What sets my approach apart as a Carpenter is my adaptability to the unique demands of New York City construction. The city presents unparalleled challenges: working within strict space constraints of historic brownstones in Brooklyn, meeting the exacting specifications of high-rise developments in Manhattan, and adhering to the stringent requirements of the NYC Building Code (2019 Edition) and Local Law 34 for accessibility. I have successfully executed projects requiring intricate millwork restoration on a 1920s Greenwich Village townhouse—where every detail mattered to preserve its character—while simultaneously contributing to the rapid, precise framing of new eco-friendly residential towers in Queens. In these environments, my ability to communicate clearly with architects, project managers, and fellow tradespeople under tight deadlines has been consistently praised. I understand that in New York City, a single misaligned stud or overlooked electrical conduit can cause costly delays; therefore, meticulous attention to detail is non-negotiable.</w:t>
      </w:r>
    </w:p>
    <w:p>
      <w:pPr>
        <w:pStyle w:val="BodyText"/>
      </w:pPr>
      <w:r>
        <w:t xml:space="preserve">I am drawn specifically to the United States New York City market because it represents the pinnacle of architectural diversity and professional opportunity for a Carpenter. This city does not merely build structures; it constructs stories—of immigrants who built their lives in tenements, of developers creating landmark skyscrapers, and of communities revitalizing neighborhoods through thoughtful renovation. My aspiration is to be part of that narrative, to help transform blueprints into enduring spaces that serve New Yorkers for generations. I have followed the city’s commitment to sustainable building practices—such as those promoted under the NYC Green Buildings Plan—and I am proficient in using reclaimed wood and energy-efficient framing techniques, aligning with the city’s forward-looking vision.</w:t>
      </w:r>
    </w:p>
    <w:p>
      <w:pPr>
        <w:pStyle w:val="BodyText"/>
      </w:pPr>
      <w:r>
        <w:t xml:space="preserve">Furthermore, my work ethic is deeply rooted in the values that define New York City: resilience, innovation, and a relentless drive for quality. In a profession where safety is paramount and deadlines are unforgiving, I have never compromised on either. Whether working 12-hour shifts during a critical phase of a Williamsburg condo renovation or meticulously restoring hardwood floors in an Upper East Side co-op, I maintain unwavering focus. My ability to troubleshoot on the fly—like adjusting framing plans mid-project due to unforeseen structural issues in a SoHo loft—has earned me trust and repeat referrals from contractors who value reliability above all.</w:t>
      </w:r>
    </w:p>
    <w:p>
      <w:pPr>
        <w:pStyle w:val="BodyText"/>
      </w:pPr>
      <w:r>
        <w:t xml:space="preserve">I recognize that becoming a Carpenter in New York City is not just about technical skill; it is about understanding the city’s rhythm, its people, and its evolving needs. I am committed to continuous learning: I recently completed a certification in NYC-specific safety protocols and am actively studying advanced structural engineering principles to better collaborate with engineers on complex projects. I also deeply appreciate the importance of preserving New York City’s architectural heritage—a balance between honoring the past and building for the future, which is why my goal is to eventually specialize in historical restoration carpentry while contributing to modern sustainable builds.</w:t>
      </w:r>
    </w:p>
    <w:p>
      <w:pPr>
        <w:pStyle w:val="BodyText"/>
      </w:pPr>
      <w:r>
        <w:t xml:space="preserve">My ultimate professional purpose is clear: To be a skilled Carpenter who consistently delivers exceptional craftsmanship on every job site across New York City. I am not merely seeking employment; I am seeking the opportunity to apply my talents where they can make a tangible difference in one of the world’s most iconic urban landscapes. The United States, and specifically New York City, offers an unmatched stage for a Carpenter to grow, innovate, and leave a lasting mark on the built environment. I am ready to bring my passion for precision, my respect for tradition, and my dedication to excellence directly into your team.</w:t>
      </w:r>
    </w:p>
    <w:p>
      <w:pPr>
        <w:pStyle w:val="BodyText"/>
      </w:pPr>
      <w:r>
        <w:t xml:space="preserve">I am confident that my experience in high-pressure urban construction environments, combined with my commitment to safety and quality under New York City’s rigorous standards, makes me an invaluable asset. I am eager to bring this focus to every project in the United States New York City market, ensuring that each beam is placed perfectly and every door swings smoothly—because in this city, details define the experience. Thank you for considering my application as a dedicated Carpenter ready to build tomorrow’s landmarks today.</w:t>
      </w:r>
    </w:p>
    <w:p>
      <w:pPr>
        <w:pStyle w:val="BodyText"/>
      </w:pPr>
      <w:r>
        <w:t xml:space="preserve">Sincerely,</w:t>
      </w:r>
    </w:p>
    <w:p>
      <w:pPr>
        <w:pStyle w:val="BodyText"/>
      </w:pPr>
      <w:r>
        <w:t xml:space="preserve">[Your Name]</w:t>
      </w:r>
    </w:p>
    <w:p>
      <w:pPr>
        <w:pStyle w:val="BodyText"/>
      </w:pPr>
      <w:r>
        <w:t xml:space="preserve">Professional Carpenter | NYC Construction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for New York City Construction</dc:title>
  <dc:creator/>
  <dc:language>en</dc:language>
  <cp:keywords/>
  <dcterms:created xsi:type="dcterms:W3CDTF">2025-12-11T17:27:10Z</dcterms:created>
  <dcterms:modified xsi:type="dcterms:W3CDTF">2025-12-11T17:27:10Z</dcterms:modified>
</cp:coreProperties>
</file>

<file path=docProps/custom.xml><?xml version="1.0" encoding="utf-8"?>
<Properties xmlns="http://schemas.openxmlformats.org/officeDocument/2006/custom-properties" xmlns:vt="http://schemas.openxmlformats.org/officeDocument/2006/docPropsVTypes"/>
</file>